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D49744" w14:textId="4AEE324E" w:rsidR="006E321F" w:rsidRDefault="006E321F">
      <w:r>
        <w:t xml:space="preserve">Ayrık </w:t>
      </w:r>
      <w:proofErr w:type="spellStart"/>
      <w:r>
        <w:t>İşlemsel</w:t>
      </w:r>
      <w:proofErr w:type="spellEnd"/>
      <w:r>
        <w:t xml:space="preserve"> Yapılar 5. Ödev (</w:t>
      </w:r>
      <w:r w:rsidR="00E4187C">
        <w:t>1B</w:t>
      </w:r>
      <w:r>
        <w:t>)</w:t>
      </w:r>
    </w:p>
    <w:p w14:paraId="75DB2AE1" w14:textId="45ADC196" w:rsidR="00D220A3" w:rsidRDefault="00D220A3" w:rsidP="006E321F">
      <w:pPr>
        <w:jc w:val="both"/>
      </w:pPr>
      <w:r>
        <w:t xml:space="preserve">Bir rastgele dizi üreteci İngiliz alfabesinde bulunan büyük harfler ve 0-9 aralığındaki (0 ve 9 dahil) rakamları kullanarak 6 haneli bir rastgele dizi üretmektedir. Üretilen dizide yan yana üretilen harf veya rakam durumunda olması durumunda aynı karakterin üretimi engellenmektedir. Buna göre </w:t>
      </w:r>
      <w:proofErr w:type="spellStart"/>
      <w:proofErr w:type="gramStart"/>
      <w:r w:rsidR="00E4187C">
        <w:t>Harf,Rakam</w:t>
      </w:r>
      <w:proofErr w:type="gramEnd"/>
      <w:r w:rsidR="00E4187C">
        <w:t>,Harf,Rakam,Harf,Rakam</w:t>
      </w:r>
      <w:proofErr w:type="spellEnd"/>
      <w:r>
        <w:t xml:space="preserve">  formatında bir dizi üretilme olasılığı nedir?</w:t>
      </w:r>
    </w:p>
    <w:p w14:paraId="081A7465" w14:textId="0DE62380" w:rsidR="00D220A3" w:rsidRDefault="00D220A3" w:rsidP="006E321F">
      <w:pPr>
        <w:jc w:val="both"/>
      </w:pPr>
      <w:r>
        <w:t>Üretilemeyecek Örnek Durum (00AA00) (A0AA11) (B1XY22) … gibi</w:t>
      </w:r>
    </w:p>
    <w:p w14:paraId="50ECB0A7" w14:textId="2CEB8AE8" w:rsidR="00D220A3" w:rsidRDefault="00D220A3" w:rsidP="006E321F">
      <w:pPr>
        <w:jc w:val="both"/>
      </w:pPr>
      <w:r>
        <w:t>Doğru Durumlar (0A01AB) (1B12BC</w:t>
      </w:r>
      <w:r w:rsidR="006E321F">
        <w:t>) (12A1A1)</w:t>
      </w:r>
    </w:p>
    <w:sectPr w:rsidR="00D220A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sDQ1MLIwNDQ0MTZX0lEKTi0uzszPAykwrAUAnjHY6ywAAAA="/>
  </w:docVars>
  <w:rsids>
    <w:rsidRoot w:val="00D220A3"/>
    <w:rsid w:val="006E321F"/>
    <w:rsid w:val="0079381C"/>
    <w:rsid w:val="00801B1B"/>
    <w:rsid w:val="008A4A15"/>
    <w:rsid w:val="00D220A3"/>
    <w:rsid w:val="00E4187C"/>
    <w:rsid w:val="00E62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A954B"/>
  <w15:chartTrackingRefBased/>
  <w15:docId w15:val="{A9FD1408-F46F-4EDA-90FE-F0D1522773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6</Words>
  <Characters>43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üseyin Demirci</dc:creator>
  <cp:keywords/>
  <dc:description/>
  <cp:lastModifiedBy>Hüseyin Demirci</cp:lastModifiedBy>
  <cp:revision>2</cp:revision>
  <dcterms:created xsi:type="dcterms:W3CDTF">2022-03-22T12:16:00Z</dcterms:created>
  <dcterms:modified xsi:type="dcterms:W3CDTF">2022-03-22T12:16:00Z</dcterms:modified>
</cp:coreProperties>
</file>